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45924" w14:textId="77777777" w:rsidR="009A18AE" w:rsidRPr="009A18AE" w:rsidRDefault="009A18AE" w:rsidP="009A18AE">
      <w:pPr>
        <w:jc w:val="center"/>
        <w:rPr>
          <w:rFonts w:ascii="Calibri" w:hAnsi="Calibri" w:cs="Monotype Corsiva"/>
          <w:sz w:val="40"/>
          <w:szCs w:val="36"/>
        </w:rPr>
      </w:pPr>
      <w:r w:rsidRPr="009A18AE">
        <w:rPr>
          <w:rFonts w:ascii="Calibri" w:hAnsi="Calibri" w:cs="Monotype Corsiva"/>
          <w:sz w:val="40"/>
          <w:szCs w:val="36"/>
        </w:rPr>
        <w:t>-stand together, yet not too neat together</w:t>
      </w:r>
    </w:p>
    <w:p w14:paraId="720C7651" w14:textId="77777777" w:rsidR="009A18AE" w:rsidRPr="009A18AE" w:rsidRDefault="009A18AE" w:rsidP="009A18AE">
      <w:pPr>
        <w:jc w:val="center"/>
        <w:rPr>
          <w:rFonts w:ascii="Calibri" w:hAnsi="Calibri" w:cs="Monotype Corsiva"/>
          <w:sz w:val="40"/>
          <w:szCs w:val="36"/>
        </w:rPr>
      </w:pPr>
      <w:r w:rsidRPr="009A18AE">
        <w:rPr>
          <w:rFonts w:ascii="Calibri" w:hAnsi="Calibri" w:cs="Monotype Corsiva"/>
          <w:sz w:val="40"/>
          <w:szCs w:val="36"/>
        </w:rPr>
        <w:t>for the pillars of the temple stand apart</w:t>
      </w:r>
    </w:p>
    <w:p w14:paraId="63240320" w14:textId="77777777" w:rsidR="009A18AE" w:rsidRPr="009A18AE" w:rsidRDefault="009A18AE" w:rsidP="009A18AE">
      <w:pPr>
        <w:jc w:val="center"/>
        <w:rPr>
          <w:rFonts w:ascii="Calibri" w:hAnsi="Calibri" w:cs="Monotype Corsiva"/>
          <w:sz w:val="40"/>
          <w:szCs w:val="36"/>
        </w:rPr>
      </w:pPr>
      <w:r w:rsidRPr="009A18AE">
        <w:rPr>
          <w:rFonts w:ascii="Calibri" w:hAnsi="Calibri" w:cs="Monotype Corsiva"/>
          <w:sz w:val="40"/>
          <w:szCs w:val="36"/>
        </w:rPr>
        <w:t>and the oak tree and the cypress</w:t>
      </w:r>
    </w:p>
    <w:p w14:paraId="7798CCA5" w14:textId="77777777" w:rsidR="00A563BD" w:rsidRPr="009A18AE" w:rsidRDefault="009A18AE" w:rsidP="009A18AE">
      <w:pPr>
        <w:jc w:val="center"/>
        <w:rPr>
          <w:rFonts w:ascii="Calibri" w:hAnsi="Calibri" w:cs="Monotype Corsiva"/>
          <w:sz w:val="40"/>
          <w:szCs w:val="36"/>
        </w:rPr>
      </w:pPr>
      <w:r w:rsidRPr="009A18AE">
        <w:rPr>
          <w:rFonts w:ascii="Calibri" w:hAnsi="Calibri" w:cs="Monotype Corsiva"/>
          <w:sz w:val="40"/>
          <w:szCs w:val="36"/>
        </w:rPr>
        <w:t>grow not in each other’s shadow-</w:t>
      </w:r>
    </w:p>
    <w:sectPr w:rsidR="00A563BD" w:rsidRPr="009A18A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ExNDQ2tTA2MzNS0lEKTi0uzszPAykwrAUAce0vOywAAAA="/>
  </w:docVars>
  <w:rsids>
    <w:rsidRoot w:val="00A563BD"/>
    <w:rsid w:val="000D14BE"/>
    <w:rsid w:val="00637E10"/>
    <w:rsid w:val="00940D6C"/>
    <w:rsid w:val="009A18AE"/>
    <w:rsid w:val="00A563BD"/>
    <w:rsid w:val="00BF73EE"/>
    <w:rsid w:val="00C02A31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16B9D6"/>
  <w15:chartTrackingRefBased/>
  <w15:docId w15:val="{7DA5A1F6-28F1-401C-9DB3-770102991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34:00Z</dcterms:created>
  <dcterms:modified xsi:type="dcterms:W3CDTF">2021-02-18T09:34:00Z</dcterms:modified>
</cp:coreProperties>
</file>